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705C72" w14:textId="1CCA12F6" w:rsidR="00C43C94" w:rsidRDefault="00922033" w:rsidP="00CB6BDE">
      <w:pPr>
        <w:pStyle w:val="Title"/>
      </w:pPr>
      <w:r>
        <w:rPr>
          <w:noProof/>
          <w:lang w:val="en-MY" w:eastAsia="en-MY"/>
        </w:rPr>
        <w:drawing>
          <wp:inline distT="0" distB="0" distL="0" distR="0" wp14:anchorId="43F575F1" wp14:editId="133614D6">
            <wp:extent cx="1748790" cy="777240"/>
            <wp:effectExtent l="0" t="0" r="0" b="0"/>
            <wp:docPr id="1" name="Picture 1" descr="Description: Y:\All Staff\Marketing\New Corporate Branding\Logo - 2011\JPEG\UoN-UK-C-M_BlueRG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escription: Y:\All Staff\Marketing\New Corporate Branding\Logo - 2011\JPEG\UoN-UK-C-M_BlueRGB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8790" cy="777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97654C" w14:textId="77777777" w:rsidR="002B0BC5" w:rsidRDefault="002B0BC5">
      <w:pPr>
        <w:jc w:val="center"/>
        <w:rPr>
          <w:b/>
          <w:bCs/>
        </w:rPr>
      </w:pPr>
    </w:p>
    <w:p w14:paraId="1615E3F6" w14:textId="33C4F596" w:rsidR="00C43C94" w:rsidRPr="00CB6BDE" w:rsidRDefault="00C43C94" w:rsidP="000C2D07">
      <w:pPr>
        <w:spacing w:line="360" w:lineRule="auto"/>
        <w:jc w:val="center"/>
        <w:rPr>
          <w:b/>
          <w:bCs/>
          <w:sz w:val="20"/>
          <w:szCs w:val="32"/>
        </w:rPr>
      </w:pPr>
      <w:r>
        <w:rPr>
          <w:b/>
          <w:bCs/>
        </w:rPr>
        <w:t>20</w:t>
      </w:r>
      <w:r w:rsidR="006F6947">
        <w:rPr>
          <w:b/>
          <w:bCs/>
        </w:rPr>
        <w:t>2</w:t>
      </w:r>
      <w:r w:rsidR="00887DD5">
        <w:rPr>
          <w:b/>
          <w:bCs/>
        </w:rPr>
        <w:t>3</w:t>
      </w:r>
      <w:r w:rsidR="00C3639F">
        <w:rPr>
          <w:b/>
          <w:bCs/>
        </w:rPr>
        <w:t>-20</w:t>
      </w:r>
      <w:r w:rsidR="006F6947">
        <w:rPr>
          <w:b/>
          <w:bCs/>
        </w:rPr>
        <w:t>2</w:t>
      </w:r>
      <w:r w:rsidR="00887DD5">
        <w:rPr>
          <w:b/>
          <w:bCs/>
        </w:rPr>
        <w:t>4</w:t>
      </w:r>
    </w:p>
    <w:p w14:paraId="60D7158E" w14:textId="7C1063A4" w:rsidR="002B0BC5" w:rsidRDefault="002B0BC5" w:rsidP="004038DE">
      <w:pPr>
        <w:spacing w:before="240" w:line="276" w:lineRule="auto"/>
        <w:rPr>
          <w:b/>
          <w:bCs/>
        </w:rPr>
      </w:pPr>
      <w:r>
        <w:rPr>
          <w:b/>
          <w:bCs/>
        </w:rPr>
        <w:t xml:space="preserve">   Student Name(s)</w:t>
      </w:r>
      <w:r>
        <w:rPr>
          <w:b/>
          <w:bCs/>
        </w:rPr>
        <w:tab/>
        <w:t>:</w:t>
      </w:r>
      <w:r w:rsidR="00A05201">
        <w:rPr>
          <w:b/>
          <w:bCs/>
        </w:rPr>
        <w:t xml:space="preserve"> </w:t>
      </w:r>
      <w:r w:rsidR="009B6636">
        <w:rPr>
          <w:b/>
          <w:bCs/>
        </w:rPr>
        <w:t>Koay Xian Cong</w:t>
      </w:r>
    </w:p>
    <w:p w14:paraId="3662C37A" w14:textId="30FDD9C3" w:rsidR="00C73A89" w:rsidRDefault="00C73A89" w:rsidP="004038DE">
      <w:pPr>
        <w:spacing w:line="276" w:lineRule="auto"/>
        <w:rPr>
          <w:b/>
          <w:bCs/>
        </w:rPr>
      </w:pPr>
      <w:r>
        <w:rPr>
          <w:b/>
          <w:bCs/>
        </w:rPr>
        <w:t xml:space="preserve">   Project </w:t>
      </w:r>
      <w:r w:rsidR="00CB6BDE">
        <w:rPr>
          <w:b/>
          <w:bCs/>
        </w:rPr>
        <w:t>T</w:t>
      </w:r>
      <w:r>
        <w:rPr>
          <w:b/>
          <w:bCs/>
        </w:rPr>
        <w:t>itle</w:t>
      </w:r>
      <w:r w:rsidR="002B2B1F">
        <w:rPr>
          <w:b/>
          <w:bCs/>
        </w:rPr>
        <w:tab/>
      </w:r>
      <w:r>
        <w:rPr>
          <w:b/>
          <w:bCs/>
        </w:rPr>
        <w:t>:</w:t>
      </w:r>
      <w:r w:rsidR="002B2B1F">
        <w:rPr>
          <w:b/>
          <w:bCs/>
        </w:rPr>
        <w:t xml:space="preserve"> </w:t>
      </w:r>
      <w:r w:rsidR="009B6636">
        <w:rPr>
          <w:b/>
          <w:bCs/>
        </w:rPr>
        <w:t>AI in Healthcare</w:t>
      </w:r>
    </w:p>
    <w:p w14:paraId="05F1DF76" w14:textId="3146832D" w:rsidR="002B0BC5" w:rsidRDefault="002B0BC5" w:rsidP="004038DE">
      <w:pPr>
        <w:spacing w:line="276" w:lineRule="auto"/>
        <w:rPr>
          <w:b/>
          <w:bCs/>
        </w:rPr>
      </w:pPr>
      <w:r>
        <w:rPr>
          <w:b/>
          <w:bCs/>
        </w:rPr>
        <w:t xml:space="preserve">   Supervisor(s)</w:t>
      </w:r>
      <w:r>
        <w:rPr>
          <w:b/>
          <w:bCs/>
        </w:rPr>
        <w:tab/>
        <w:t>:</w:t>
      </w:r>
      <w:r w:rsidR="00A05201">
        <w:rPr>
          <w:b/>
          <w:bCs/>
        </w:rPr>
        <w:t xml:space="preserve"> </w:t>
      </w:r>
      <w:r w:rsidR="009B6636">
        <w:rPr>
          <w:b/>
          <w:bCs/>
        </w:rPr>
        <w:t>Dr Hermawan Nugroho</w:t>
      </w:r>
    </w:p>
    <w:p w14:paraId="2B1677ED" w14:textId="4E04ABE1" w:rsidR="00A05201" w:rsidRDefault="002B0BC5" w:rsidP="004038DE">
      <w:pPr>
        <w:spacing w:line="276" w:lineRule="auto"/>
        <w:rPr>
          <w:b/>
          <w:bCs/>
        </w:rPr>
      </w:pPr>
      <w:r>
        <w:rPr>
          <w:b/>
          <w:bCs/>
        </w:rPr>
        <w:t xml:space="preserve">   Date</w:t>
      </w:r>
      <w:r>
        <w:rPr>
          <w:b/>
          <w:bCs/>
        </w:rPr>
        <w:tab/>
      </w:r>
      <w:r w:rsidR="00391DE7">
        <w:rPr>
          <w:b/>
          <w:bCs/>
        </w:rPr>
        <w:t>of meeting</w:t>
      </w:r>
      <w:r>
        <w:rPr>
          <w:b/>
          <w:bCs/>
        </w:rPr>
        <w:tab/>
        <w:t>:</w:t>
      </w:r>
      <w:r w:rsidR="00A05201">
        <w:rPr>
          <w:b/>
          <w:bCs/>
        </w:rPr>
        <w:t xml:space="preserve"> </w:t>
      </w:r>
      <w:r w:rsidR="00E11E2C">
        <w:rPr>
          <w:b/>
          <w:bCs/>
        </w:rPr>
        <w:t>6 March</w:t>
      </w:r>
      <w:r w:rsidR="00641BFD">
        <w:rPr>
          <w:b/>
          <w:bCs/>
        </w:rPr>
        <w:t xml:space="preserve"> </w:t>
      </w:r>
      <w:r w:rsidR="009B6636">
        <w:rPr>
          <w:b/>
          <w:bCs/>
        </w:rPr>
        <w:t>202</w:t>
      </w:r>
      <w:r w:rsidR="00183E94">
        <w:rPr>
          <w:b/>
          <w:bCs/>
        </w:rPr>
        <w:t>4</w:t>
      </w:r>
      <w:r w:rsidR="00D11D31">
        <w:rPr>
          <w:b/>
          <w:bCs/>
        </w:rPr>
        <w:tab/>
      </w:r>
      <w:r w:rsidR="00D11D31">
        <w:rPr>
          <w:b/>
          <w:bCs/>
        </w:rPr>
        <w:tab/>
        <w:t xml:space="preserve">   </w:t>
      </w:r>
      <w:r w:rsidR="00A05201">
        <w:rPr>
          <w:b/>
          <w:bCs/>
        </w:rPr>
        <w:t>Length of meeting</w:t>
      </w:r>
      <w:r w:rsidR="00A05201">
        <w:rPr>
          <w:b/>
          <w:bCs/>
        </w:rPr>
        <w:tab/>
        <w:t xml:space="preserve">: </w:t>
      </w:r>
      <w:r w:rsidR="00E11E2C">
        <w:rPr>
          <w:b/>
          <w:bCs/>
        </w:rPr>
        <w:t>1</w:t>
      </w:r>
      <w:r w:rsidR="00D462FC">
        <w:rPr>
          <w:b/>
          <w:bCs/>
        </w:rPr>
        <w:t xml:space="preserve"> hour</w:t>
      </w:r>
    </w:p>
    <w:p w14:paraId="18039292" w14:textId="77777777" w:rsidR="002B0BC5" w:rsidRDefault="002B0BC5">
      <w:pPr>
        <w:rPr>
          <w:b/>
          <w:bCs/>
        </w:rPr>
      </w:pPr>
    </w:p>
    <w:tbl>
      <w:tblPr>
        <w:tblW w:w="0" w:type="auto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568"/>
      </w:tblGrid>
      <w:tr w:rsidR="002B0BC5" w14:paraId="063FA89C" w14:textId="77777777">
        <w:tc>
          <w:tcPr>
            <w:tcW w:w="8568" w:type="dxa"/>
            <w:shd w:val="clear" w:color="auto" w:fill="CCCCCC"/>
          </w:tcPr>
          <w:p w14:paraId="5C1AABDA" w14:textId="77777777" w:rsidR="002B0BC5" w:rsidRDefault="002B0BC5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Progress made since </w:t>
            </w:r>
            <w:r w:rsidR="00B15FDB">
              <w:rPr>
                <w:b/>
                <w:bCs/>
              </w:rPr>
              <w:t xml:space="preserve">the </w:t>
            </w:r>
            <w:r>
              <w:rPr>
                <w:b/>
                <w:bCs/>
              </w:rPr>
              <w:t>last meeting</w:t>
            </w:r>
          </w:p>
        </w:tc>
      </w:tr>
      <w:tr w:rsidR="002B0BC5" w14:paraId="24197E13" w14:textId="77777777">
        <w:tc>
          <w:tcPr>
            <w:tcW w:w="8568" w:type="dxa"/>
          </w:tcPr>
          <w:p w14:paraId="76D66D86" w14:textId="77777777" w:rsidR="00415F0E" w:rsidRPr="00415F0E" w:rsidRDefault="00415F0E" w:rsidP="00415F0E">
            <w:pPr>
              <w:pStyle w:val="ListParagraph"/>
              <w:jc w:val="both"/>
              <w:rPr>
                <w:b/>
                <w:bCs/>
                <w:i/>
                <w:iCs/>
              </w:rPr>
            </w:pPr>
          </w:p>
          <w:p w14:paraId="78D194CD" w14:textId="10BA4002" w:rsidR="00CB0FFA" w:rsidRDefault="0080186E" w:rsidP="00AC08AB">
            <w:pPr>
              <w:pStyle w:val="ListParagraph"/>
              <w:numPr>
                <w:ilvl w:val="0"/>
                <w:numId w:val="9"/>
              </w:num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Start planning and writing a thesis.</w:t>
            </w:r>
          </w:p>
          <w:p w14:paraId="34365B38" w14:textId="54365901" w:rsidR="0080186E" w:rsidRDefault="0080186E" w:rsidP="00AC08AB">
            <w:pPr>
              <w:pStyle w:val="ListParagraph"/>
              <w:numPr>
                <w:ilvl w:val="0"/>
                <w:numId w:val="9"/>
              </w:num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Increase the number of inputs for the model.</w:t>
            </w:r>
          </w:p>
          <w:p w14:paraId="7ABC47C0" w14:textId="7A22D367" w:rsidR="00AC08AB" w:rsidRPr="001B1AE7" w:rsidRDefault="00AC08AB" w:rsidP="00AC08AB">
            <w:pPr>
              <w:pStyle w:val="ListParagraph"/>
              <w:jc w:val="both"/>
              <w:rPr>
                <w:b/>
                <w:bCs/>
              </w:rPr>
            </w:pPr>
          </w:p>
        </w:tc>
      </w:tr>
    </w:tbl>
    <w:p w14:paraId="010652FB" w14:textId="51122556" w:rsidR="00940E5E" w:rsidRDefault="00940E5E">
      <w:pPr>
        <w:rPr>
          <w:b/>
          <w:bCs/>
        </w:rPr>
      </w:pPr>
    </w:p>
    <w:tbl>
      <w:tblPr>
        <w:tblW w:w="0" w:type="auto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342"/>
      </w:tblGrid>
      <w:tr w:rsidR="002B0BC5" w14:paraId="1C2F272A" w14:textId="77777777" w:rsidTr="00843971">
        <w:tc>
          <w:tcPr>
            <w:tcW w:w="8342" w:type="dxa"/>
            <w:shd w:val="clear" w:color="auto" w:fill="CCCCCC"/>
          </w:tcPr>
          <w:p w14:paraId="6AAA23E0" w14:textId="310FF5E1" w:rsidR="002B0BC5" w:rsidRDefault="002B0BC5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  Items discussed /plan</w:t>
            </w:r>
            <w:r w:rsidR="00922033">
              <w:rPr>
                <w:b/>
                <w:bCs/>
              </w:rPr>
              <w:t>ned</w:t>
            </w:r>
            <w:r>
              <w:rPr>
                <w:b/>
                <w:bCs/>
              </w:rPr>
              <w:t xml:space="preserve"> for the week</w:t>
            </w:r>
          </w:p>
        </w:tc>
      </w:tr>
      <w:tr w:rsidR="002B0BC5" w14:paraId="3135B560" w14:textId="77777777" w:rsidTr="00D615BD">
        <w:trPr>
          <w:trHeight w:val="1129"/>
        </w:trPr>
        <w:tc>
          <w:tcPr>
            <w:tcW w:w="8342" w:type="dxa"/>
          </w:tcPr>
          <w:p w14:paraId="57FE2C94" w14:textId="77777777" w:rsidR="002B0BC5" w:rsidRDefault="002B0BC5">
            <w:pPr>
              <w:rPr>
                <w:b/>
                <w:bCs/>
              </w:rPr>
            </w:pPr>
          </w:p>
          <w:p w14:paraId="71F02ED5" w14:textId="3AB71C6D" w:rsidR="00D615BD" w:rsidRPr="0094761C" w:rsidRDefault="009D297C" w:rsidP="0094761C">
            <w:p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Item Discussed:</w:t>
            </w:r>
            <w:r w:rsidR="00AC08AB" w:rsidRPr="0094761C">
              <w:rPr>
                <w:b/>
                <w:bCs/>
              </w:rPr>
              <w:t xml:space="preserve">. </w:t>
            </w:r>
          </w:p>
          <w:p w14:paraId="37985B3C" w14:textId="19D08EB3" w:rsidR="00AC08AB" w:rsidRDefault="00CB0FFA" w:rsidP="0070444C">
            <w:pPr>
              <w:pStyle w:val="ListParagraph"/>
              <w:numPr>
                <w:ilvl w:val="0"/>
                <w:numId w:val="5"/>
              </w:num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Showcase the project to Dr Hermawan.</w:t>
            </w:r>
          </w:p>
          <w:p w14:paraId="387AFDE5" w14:textId="0C663906" w:rsidR="00786440" w:rsidRDefault="00786440" w:rsidP="0070444C">
            <w:pPr>
              <w:pStyle w:val="ListParagraph"/>
              <w:numPr>
                <w:ilvl w:val="0"/>
                <w:numId w:val="5"/>
              </w:num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Discuss the issue faced during debugging.</w:t>
            </w:r>
          </w:p>
          <w:p w14:paraId="0A0BA377" w14:textId="12629632" w:rsidR="00CB0FFA" w:rsidRDefault="00CB0FFA" w:rsidP="0070444C">
            <w:pPr>
              <w:pStyle w:val="ListParagraph"/>
              <w:numPr>
                <w:ilvl w:val="0"/>
                <w:numId w:val="5"/>
              </w:num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Discuss the plan for the following stage of the project.</w:t>
            </w:r>
          </w:p>
          <w:p w14:paraId="7DBA4B59" w14:textId="77777777" w:rsidR="005F0E09" w:rsidRDefault="005F0E09" w:rsidP="000E4527">
            <w:pPr>
              <w:jc w:val="both"/>
              <w:rPr>
                <w:b/>
                <w:bCs/>
              </w:rPr>
            </w:pPr>
          </w:p>
          <w:p w14:paraId="0E9B53CD" w14:textId="77777777" w:rsidR="00CE2FAB" w:rsidRDefault="009D297C" w:rsidP="00F05F49">
            <w:p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Plan for the week:</w:t>
            </w:r>
          </w:p>
          <w:p w14:paraId="6BC79A6B" w14:textId="2C68312B" w:rsidR="00D615BD" w:rsidRDefault="00CB0FFA" w:rsidP="00C65ABE">
            <w:pPr>
              <w:pStyle w:val="ListParagraph"/>
              <w:numPr>
                <w:ilvl w:val="0"/>
                <w:numId w:val="11"/>
              </w:num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Start writing the thesis.</w:t>
            </w:r>
          </w:p>
          <w:p w14:paraId="1459C792" w14:textId="7AD8E194" w:rsidR="00CB0FFA" w:rsidRDefault="00CB0FFA" w:rsidP="00C65ABE">
            <w:pPr>
              <w:pStyle w:val="ListParagraph"/>
              <w:numPr>
                <w:ilvl w:val="0"/>
                <w:numId w:val="11"/>
              </w:num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Researching on heart disease prediction.</w:t>
            </w:r>
          </w:p>
          <w:p w14:paraId="74F68ABF" w14:textId="5079904C" w:rsidR="00C65ABE" w:rsidRPr="00D615BD" w:rsidRDefault="00C65ABE" w:rsidP="00C65ABE">
            <w:pPr>
              <w:pStyle w:val="ListParagraph"/>
              <w:jc w:val="both"/>
              <w:rPr>
                <w:b/>
                <w:bCs/>
              </w:rPr>
            </w:pPr>
          </w:p>
        </w:tc>
      </w:tr>
    </w:tbl>
    <w:p w14:paraId="747C049B" w14:textId="77777777" w:rsidR="002B0BC5" w:rsidRDefault="002B0BC5">
      <w:pPr>
        <w:rPr>
          <w:b/>
          <w:bCs/>
        </w:rPr>
      </w:pPr>
    </w:p>
    <w:tbl>
      <w:tblPr>
        <w:tblW w:w="0" w:type="auto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568"/>
      </w:tblGrid>
      <w:tr w:rsidR="00A25D66" w14:paraId="5555EAA6" w14:textId="77777777" w:rsidTr="1ACE9F0F">
        <w:tc>
          <w:tcPr>
            <w:tcW w:w="8568" w:type="dxa"/>
            <w:shd w:val="clear" w:color="auto" w:fill="C0C0C0"/>
          </w:tcPr>
          <w:p w14:paraId="54C99B41" w14:textId="77777777" w:rsidR="00A25D66" w:rsidRDefault="002B0BC5" w:rsidP="002B0BC5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   </w:t>
            </w:r>
            <w:r w:rsidR="00A25D66">
              <w:rPr>
                <w:b/>
                <w:bCs/>
              </w:rPr>
              <w:t>Remarks</w:t>
            </w:r>
            <w:r w:rsidR="00BF2C46">
              <w:rPr>
                <w:b/>
                <w:bCs/>
              </w:rPr>
              <w:t xml:space="preserve"> (if any)</w:t>
            </w:r>
          </w:p>
        </w:tc>
      </w:tr>
      <w:tr w:rsidR="00A25D66" w14:paraId="36DD3C11" w14:textId="77777777" w:rsidTr="1ACE9F0F">
        <w:tc>
          <w:tcPr>
            <w:tcW w:w="8568" w:type="dxa"/>
          </w:tcPr>
          <w:p w14:paraId="55D2EBC7" w14:textId="24E5B320" w:rsidR="00A25D66" w:rsidRPr="000E4527" w:rsidRDefault="00A25D66" w:rsidP="1ACE9F0F">
            <w:pPr>
              <w:spacing w:line="259" w:lineRule="auto"/>
              <w:rPr>
                <w:b/>
                <w:bCs/>
              </w:rPr>
            </w:pPr>
          </w:p>
          <w:p w14:paraId="5582080A" w14:textId="69BBEE9A" w:rsidR="00A25D66" w:rsidRPr="000E4527" w:rsidRDefault="00A25D66" w:rsidP="1ACE9F0F">
            <w:pPr>
              <w:spacing w:line="259" w:lineRule="auto"/>
              <w:rPr>
                <w:b/>
                <w:bCs/>
              </w:rPr>
            </w:pPr>
          </w:p>
          <w:p w14:paraId="3732E739" w14:textId="71316C78" w:rsidR="00A25D66" w:rsidRPr="000E4527" w:rsidRDefault="00A25D66" w:rsidP="1ACE9F0F">
            <w:pPr>
              <w:spacing w:line="259" w:lineRule="auto"/>
              <w:rPr>
                <w:b/>
                <w:bCs/>
              </w:rPr>
            </w:pPr>
          </w:p>
        </w:tc>
      </w:tr>
    </w:tbl>
    <w:p w14:paraId="60562127" w14:textId="77777777" w:rsidR="00A25D66" w:rsidRDefault="00A25D66">
      <w:pPr>
        <w:rPr>
          <w:b/>
          <w:bCs/>
        </w:rPr>
      </w:pPr>
    </w:p>
    <w:p w14:paraId="1587B49E" w14:textId="25507D0F" w:rsidR="002B0BC5" w:rsidRDefault="008A08EB">
      <w:pPr>
        <w:rPr>
          <w:b/>
          <w:bCs/>
        </w:rPr>
      </w:pPr>
      <w:r>
        <w:rPr>
          <w:noProof/>
        </w:rPr>
        <w:pict w14:anchorId="1C706E13">
          <v:rect id="Ink 6" o:spid="_x0000_s2051" style="position:absolute;margin-left:158.85pt;margin-top:-13.8pt;width:33.05pt;height:31.1pt;z-index:25165824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coordsize="1116,1047" filled="f" strokeweight=".50019mm">
            <v:stroke endcap="round"/>
            <v:path shadowok="f" o:extrusionok="f" fillok="f" insetpenok="f"/>
            <o:lock v:ext="edit" rotation="t" aspectratio="t" verticies="t" text="t" shapetype="t"/>
            <o:ink i="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" annotation="t"/>
          </v:rect>
        </w:pict>
      </w:r>
      <w:r>
        <w:rPr>
          <w:noProof/>
        </w:rPr>
        <w:pict w14:anchorId="3BF68128">
          <v:rect id="Ink 2" o:spid="_x0000_s2050" style="position:absolute;margin-left:139.8pt;margin-top:-7.9pt;width:25.05pt;height:21.8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coordorigin=",1" coordsize="835,719" filled="f" strokeweight=".49939mm">
            <v:stroke endcap="round"/>
            <v:path shadowok="f" o:extrusionok="f" fillok="f" insetpenok="f"/>
            <o:lock v:ext="edit" rotation="t" aspectratio="t" verticies="t" text="t" shapetype="t"/>
            <o:ink i="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" annotation="t"/>
          </v:rect>
        </w:pict>
      </w:r>
      <w:r w:rsidR="00BF2C46">
        <w:rPr>
          <w:b/>
          <w:bCs/>
        </w:rPr>
        <w:t xml:space="preserve"> </w:t>
      </w:r>
      <w:r w:rsidR="002B0BC5">
        <w:rPr>
          <w:b/>
          <w:bCs/>
        </w:rPr>
        <w:t xml:space="preserve">  </w:t>
      </w:r>
      <w:r w:rsidR="00922033">
        <w:rPr>
          <w:b/>
          <w:bCs/>
        </w:rPr>
        <w:t>Student’s</w:t>
      </w:r>
      <w:r w:rsidR="002B0BC5">
        <w:rPr>
          <w:b/>
          <w:bCs/>
        </w:rPr>
        <w:t xml:space="preserve"> signature:</w:t>
      </w:r>
    </w:p>
    <w:p w14:paraId="6447F379" w14:textId="77777777" w:rsidR="00922033" w:rsidRDefault="002B0BC5">
      <w:pPr>
        <w:rPr>
          <w:b/>
          <w:bCs/>
        </w:rPr>
      </w:pPr>
      <w:r>
        <w:rPr>
          <w:b/>
          <w:bCs/>
        </w:rPr>
        <w:t xml:space="preserve">   </w:t>
      </w:r>
    </w:p>
    <w:p w14:paraId="1228D80F" w14:textId="7F3C93EF" w:rsidR="002B0BC5" w:rsidRDefault="00922033" w:rsidP="00922033">
      <w:pPr>
        <w:rPr>
          <w:b/>
          <w:bCs/>
        </w:rPr>
      </w:pPr>
      <w:r w:rsidRPr="1ACE9F0F">
        <w:rPr>
          <w:b/>
          <w:bCs/>
        </w:rPr>
        <w:t xml:space="preserve">   </w:t>
      </w:r>
      <w:r w:rsidR="00023F04" w:rsidRPr="1ACE9F0F">
        <w:rPr>
          <w:b/>
          <w:bCs/>
        </w:rPr>
        <w:t>Supervisor’s signature</w:t>
      </w:r>
      <w:r w:rsidR="002B0BC5" w:rsidRPr="1ACE9F0F">
        <w:rPr>
          <w:b/>
          <w:bCs/>
        </w:rPr>
        <w:t>(s</w:t>
      </w:r>
      <w:r w:rsidR="00B47EFE" w:rsidRPr="1ACE9F0F">
        <w:rPr>
          <w:b/>
          <w:bCs/>
        </w:rPr>
        <w:t>):</w:t>
      </w:r>
      <w:r>
        <w:tab/>
      </w:r>
      <w:r w:rsidR="0015599C">
        <w:tab/>
      </w:r>
      <w:r w:rsidR="0015599C">
        <w:tab/>
      </w:r>
      <w:r w:rsidR="0015599C">
        <w:tab/>
      </w:r>
      <w:r w:rsidR="0015599C">
        <w:tab/>
      </w:r>
      <w:r w:rsidR="00A05201" w:rsidRPr="1ACE9F0F">
        <w:rPr>
          <w:b/>
          <w:bCs/>
        </w:rPr>
        <w:t>Date:</w:t>
      </w:r>
      <w:r w:rsidR="14380653" w:rsidRPr="1ACE9F0F">
        <w:rPr>
          <w:b/>
          <w:bCs/>
        </w:rPr>
        <w:t xml:space="preserve"> </w:t>
      </w:r>
      <w:r w:rsidR="5A9C2AE9" w:rsidRPr="1ACE9F0F">
        <w:rPr>
          <w:b/>
          <w:bCs/>
        </w:rPr>
        <w:t xml:space="preserve"> </w:t>
      </w:r>
    </w:p>
    <w:sectPr w:rsidR="002B0BC5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864" w:right="1800" w:bottom="864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F043AA" w14:textId="77777777" w:rsidR="008A6446" w:rsidRDefault="008A6446" w:rsidP="000C2D07">
      <w:r>
        <w:separator/>
      </w:r>
    </w:p>
  </w:endnote>
  <w:endnote w:type="continuationSeparator" w:id="0">
    <w:p w14:paraId="5F085498" w14:textId="77777777" w:rsidR="008A6446" w:rsidRDefault="008A6446" w:rsidP="000C2D07">
      <w:r>
        <w:continuationSeparator/>
      </w:r>
    </w:p>
  </w:endnote>
  <w:endnote w:type="continuationNotice" w:id="1">
    <w:p w14:paraId="341AB817" w14:textId="77777777" w:rsidR="008A6446" w:rsidRDefault="008A644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D437B2" w14:textId="77777777" w:rsidR="00A3499B" w:rsidRDefault="00A3499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162082" w14:textId="77777777" w:rsidR="00A3499B" w:rsidRDefault="00A3499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EFAACC" w14:textId="77777777" w:rsidR="00A3499B" w:rsidRDefault="00A3499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7A7703" w14:textId="77777777" w:rsidR="008A6446" w:rsidRDefault="008A6446" w:rsidP="000C2D07">
      <w:r>
        <w:separator/>
      </w:r>
    </w:p>
  </w:footnote>
  <w:footnote w:type="continuationSeparator" w:id="0">
    <w:p w14:paraId="19082CE6" w14:textId="77777777" w:rsidR="008A6446" w:rsidRDefault="008A6446" w:rsidP="000C2D07">
      <w:r>
        <w:continuationSeparator/>
      </w:r>
    </w:p>
  </w:footnote>
  <w:footnote w:type="continuationNotice" w:id="1">
    <w:p w14:paraId="0184580B" w14:textId="77777777" w:rsidR="008A6446" w:rsidRDefault="008A644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091978" w14:textId="77777777" w:rsidR="00A3499B" w:rsidRDefault="00A3499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354B96" w14:textId="77777777" w:rsidR="000C2D07" w:rsidRPr="006A79BB" w:rsidRDefault="000C2D07" w:rsidP="006A79B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FC1D72" w14:textId="77777777" w:rsidR="00A3499B" w:rsidRDefault="00A3499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AA3D95"/>
    <w:multiLevelType w:val="hybridMultilevel"/>
    <w:tmpl w:val="011A9414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675A12"/>
    <w:multiLevelType w:val="hybridMultilevel"/>
    <w:tmpl w:val="AEAECA86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F93A98"/>
    <w:multiLevelType w:val="hybridMultilevel"/>
    <w:tmpl w:val="53CE5D54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2461E46"/>
    <w:multiLevelType w:val="hybridMultilevel"/>
    <w:tmpl w:val="51F6E110"/>
    <w:lvl w:ilvl="0" w:tplc="15E2E8DE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800" w:hanging="360"/>
      </w:pPr>
    </w:lvl>
    <w:lvl w:ilvl="2" w:tplc="4409001B" w:tentative="1">
      <w:start w:val="1"/>
      <w:numFmt w:val="lowerRoman"/>
      <w:lvlText w:val="%3."/>
      <w:lvlJc w:val="right"/>
      <w:pPr>
        <w:ind w:left="2520" w:hanging="180"/>
      </w:pPr>
    </w:lvl>
    <w:lvl w:ilvl="3" w:tplc="4409000F" w:tentative="1">
      <w:start w:val="1"/>
      <w:numFmt w:val="decimal"/>
      <w:lvlText w:val="%4."/>
      <w:lvlJc w:val="left"/>
      <w:pPr>
        <w:ind w:left="3240" w:hanging="360"/>
      </w:pPr>
    </w:lvl>
    <w:lvl w:ilvl="4" w:tplc="44090019" w:tentative="1">
      <w:start w:val="1"/>
      <w:numFmt w:val="lowerLetter"/>
      <w:lvlText w:val="%5."/>
      <w:lvlJc w:val="left"/>
      <w:pPr>
        <w:ind w:left="3960" w:hanging="360"/>
      </w:pPr>
    </w:lvl>
    <w:lvl w:ilvl="5" w:tplc="4409001B" w:tentative="1">
      <w:start w:val="1"/>
      <w:numFmt w:val="lowerRoman"/>
      <w:lvlText w:val="%6."/>
      <w:lvlJc w:val="right"/>
      <w:pPr>
        <w:ind w:left="4680" w:hanging="180"/>
      </w:pPr>
    </w:lvl>
    <w:lvl w:ilvl="6" w:tplc="4409000F" w:tentative="1">
      <w:start w:val="1"/>
      <w:numFmt w:val="decimal"/>
      <w:lvlText w:val="%7."/>
      <w:lvlJc w:val="left"/>
      <w:pPr>
        <w:ind w:left="5400" w:hanging="360"/>
      </w:pPr>
    </w:lvl>
    <w:lvl w:ilvl="7" w:tplc="44090019" w:tentative="1">
      <w:start w:val="1"/>
      <w:numFmt w:val="lowerLetter"/>
      <w:lvlText w:val="%8."/>
      <w:lvlJc w:val="left"/>
      <w:pPr>
        <w:ind w:left="6120" w:hanging="360"/>
      </w:pPr>
    </w:lvl>
    <w:lvl w:ilvl="8" w:tplc="4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570F2884"/>
    <w:multiLevelType w:val="hybridMultilevel"/>
    <w:tmpl w:val="60DEA9EE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E9715BC"/>
    <w:multiLevelType w:val="hybridMultilevel"/>
    <w:tmpl w:val="6962763A"/>
    <w:lvl w:ilvl="0" w:tplc="EFE6131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800" w:hanging="360"/>
      </w:pPr>
    </w:lvl>
    <w:lvl w:ilvl="2" w:tplc="4409001B" w:tentative="1">
      <w:start w:val="1"/>
      <w:numFmt w:val="lowerRoman"/>
      <w:lvlText w:val="%3."/>
      <w:lvlJc w:val="right"/>
      <w:pPr>
        <w:ind w:left="2520" w:hanging="180"/>
      </w:pPr>
    </w:lvl>
    <w:lvl w:ilvl="3" w:tplc="4409000F" w:tentative="1">
      <w:start w:val="1"/>
      <w:numFmt w:val="decimal"/>
      <w:lvlText w:val="%4."/>
      <w:lvlJc w:val="left"/>
      <w:pPr>
        <w:ind w:left="3240" w:hanging="360"/>
      </w:pPr>
    </w:lvl>
    <w:lvl w:ilvl="4" w:tplc="44090019" w:tentative="1">
      <w:start w:val="1"/>
      <w:numFmt w:val="lowerLetter"/>
      <w:lvlText w:val="%5."/>
      <w:lvlJc w:val="left"/>
      <w:pPr>
        <w:ind w:left="3960" w:hanging="360"/>
      </w:pPr>
    </w:lvl>
    <w:lvl w:ilvl="5" w:tplc="4409001B" w:tentative="1">
      <w:start w:val="1"/>
      <w:numFmt w:val="lowerRoman"/>
      <w:lvlText w:val="%6."/>
      <w:lvlJc w:val="right"/>
      <w:pPr>
        <w:ind w:left="4680" w:hanging="180"/>
      </w:pPr>
    </w:lvl>
    <w:lvl w:ilvl="6" w:tplc="4409000F" w:tentative="1">
      <w:start w:val="1"/>
      <w:numFmt w:val="decimal"/>
      <w:lvlText w:val="%7."/>
      <w:lvlJc w:val="left"/>
      <w:pPr>
        <w:ind w:left="5400" w:hanging="360"/>
      </w:pPr>
    </w:lvl>
    <w:lvl w:ilvl="7" w:tplc="44090019" w:tentative="1">
      <w:start w:val="1"/>
      <w:numFmt w:val="lowerLetter"/>
      <w:lvlText w:val="%8."/>
      <w:lvlJc w:val="left"/>
      <w:pPr>
        <w:ind w:left="6120" w:hanging="360"/>
      </w:pPr>
    </w:lvl>
    <w:lvl w:ilvl="8" w:tplc="4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60E341AF"/>
    <w:multiLevelType w:val="hybridMultilevel"/>
    <w:tmpl w:val="445CD3A2"/>
    <w:lvl w:ilvl="0" w:tplc="4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6B9347C8"/>
    <w:multiLevelType w:val="hybridMultilevel"/>
    <w:tmpl w:val="49F80576"/>
    <w:lvl w:ilvl="0" w:tplc="C5EEDC6E">
      <w:start w:val="1"/>
      <w:numFmt w:val="decimal"/>
      <w:lvlText w:val="%1."/>
      <w:lvlJc w:val="left"/>
      <w:pPr>
        <w:ind w:left="720" w:hanging="360"/>
      </w:pPr>
    </w:lvl>
    <w:lvl w:ilvl="1" w:tplc="F4642C68">
      <w:start w:val="1"/>
      <w:numFmt w:val="lowerLetter"/>
      <w:lvlText w:val="%2."/>
      <w:lvlJc w:val="left"/>
      <w:pPr>
        <w:ind w:left="1440" w:hanging="360"/>
      </w:pPr>
    </w:lvl>
    <w:lvl w:ilvl="2" w:tplc="0F4AE0D6">
      <w:start w:val="1"/>
      <w:numFmt w:val="lowerRoman"/>
      <w:lvlText w:val="%3."/>
      <w:lvlJc w:val="right"/>
      <w:pPr>
        <w:ind w:left="2160" w:hanging="180"/>
      </w:pPr>
    </w:lvl>
    <w:lvl w:ilvl="3" w:tplc="3022008E">
      <w:start w:val="1"/>
      <w:numFmt w:val="decimal"/>
      <w:lvlText w:val="%4."/>
      <w:lvlJc w:val="left"/>
      <w:pPr>
        <w:ind w:left="2880" w:hanging="360"/>
      </w:pPr>
    </w:lvl>
    <w:lvl w:ilvl="4" w:tplc="9B709E1E">
      <w:start w:val="1"/>
      <w:numFmt w:val="lowerLetter"/>
      <w:lvlText w:val="%5."/>
      <w:lvlJc w:val="left"/>
      <w:pPr>
        <w:ind w:left="3600" w:hanging="360"/>
      </w:pPr>
    </w:lvl>
    <w:lvl w:ilvl="5" w:tplc="95067610">
      <w:start w:val="1"/>
      <w:numFmt w:val="lowerRoman"/>
      <w:lvlText w:val="%6."/>
      <w:lvlJc w:val="right"/>
      <w:pPr>
        <w:ind w:left="4320" w:hanging="180"/>
      </w:pPr>
    </w:lvl>
    <w:lvl w:ilvl="6" w:tplc="D1566ED8">
      <w:start w:val="1"/>
      <w:numFmt w:val="decimal"/>
      <w:lvlText w:val="%7."/>
      <w:lvlJc w:val="left"/>
      <w:pPr>
        <w:ind w:left="5040" w:hanging="360"/>
      </w:pPr>
    </w:lvl>
    <w:lvl w:ilvl="7" w:tplc="EA6A9102">
      <w:start w:val="1"/>
      <w:numFmt w:val="lowerLetter"/>
      <w:lvlText w:val="%8."/>
      <w:lvlJc w:val="left"/>
      <w:pPr>
        <w:ind w:left="5760" w:hanging="360"/>
      </w:pPr>
    </w:lvl>
    <w:lvl w:ilvl="8" w:tplc="81702DBE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0AA6AA5"/>
    <w:multiLevelType w:val="hybridMultilevel"/>
    <w:tmpl w:val="60EC9BCC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1C56F7E"/>
    <w:multiLevelType w:val="hybridMultilevel"/>
    <w:tmpl w:val="B8C4D220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3E55B3C"/>
    <w:multiLevelType w:val="hybridMultilevel"/>
    <w:tmpl w:val="0FBCF2D8"/>
    <w:lvl w:ilvl="0" w:tplc="A2BEDA3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800" w:hanging="360"/>
      </w:pPr>
    </w:lvl>
    <w:lvl w:ilvl="2" w:tplc="4409001B" w:tentative="1">
      <w:start w:val="1"/>
      <w:numFmt w:val="lowerRoman"/>
      <w:lvlText w:val="%3."/>
      <w:lvlJc w:val="right"/>
      <w:pPr>
        <w:ind w:left="2520" w:hanging="180"/>
      </w:pPr>
    </w:lvl>
    <w:lvl w:ilvl="3" w:tplc="4409000F" w:tentative="1">
      <w:start w:val="1"/>
      <w:numFmt w:val="decimal"/>
      <w:lvlText w:val="%4."/>
      <w:lvlJc w:val="left"/>
      <w:pPr>
        <w:ind w:left="3240" w:hanging="360"/>
      </w:pPr>
    </w:lvl>
    <w:lvl w:ilvl="4" w:tplc="44090019" w:tentative="1">
      <w:start w:val="1"/>
      <w:numFmt w:val="lowerLetter"/>
      <w:lvlText w:val="%5."/>
      <w:lvlJc w:val="left"/>
      <w:pPr>
        <w:ind w:left="3960" w:hanging="360"/>
      </w:pPr>
    </w:lvl>
    <w:lvl w:ilvl="5" w:tplc="4409001B" w:tentative="1">
      <w:start w:val="1"/>
      <w:numFmt w:val="lowerRoman"/>
      <w:lvlText w:val="%6."/>
      <w:lvlJc w:val="right"/>
      <w:pPr>
        <w:ind w:left="4680" w:hanging="180"/>
      </w:pPr>
    </w:lvl>
    <w:lvl w:ilvl="6" w:tplc="4409000F" w:tentative="1">
      <w:start w:val="1"/>
      <w:numFmt w:val="decimal"/>
      <w:lvlText w:val="%7."/>
      <w:lvlJc w:val="left"/>
      <w:pPr>
        <w:ind w:left="5400" w:hanging="360"/>
      </w:pPr>
    </w:lvl>
    <w:lvl w:ilvl="7" w:tplc="44090019" w:tentative="1">
      <w:start w:val="1"/>
      <w:numFmt w:val="lowerLetter"/>
      <w:lvlText w:val="%8."/>
      <w:lvlJc w:val="left"/>
      <w:pPr>
        <w:ind w:left="6120" w:hanging="360"/>
      </w:pPr>
    </w:lvl>
    <w:lvl w:ilvl="8" w:tplc="4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201794281">
    <w:abstractNumId w:val="7"/>
  </w:num>
  <w:num w:numId="2" w16cid:durableId="1972056668">
    <w:abstractNumId w:val="2"/>
  </w:num>
  <w:num w:numId="3" w16cid:durableId="1290285551">
    <w:abstractNumId w:val="6"/>
  </w:num>
  <w:num w:numId="4" w16cid:durableId="2048483316">
    <w:abstractNumId w:val="1"/>
  </w:num>
  <w:num w:numId="5" w16cid:durableId="997268078">
    <w:abstractNumId w:val="8"/>
  </w:num>
  <w:num w:numId="6" w16cid:durableId="1419401130">
    <w:abstractNumId w:val="9"/>
  </w:num>
  <w:num w:numId="7" w16cid:durableId="623460796">
    <w:abstractNumId w:val="3"/>
  </w:num>
  <w:num w:numId="8" w16cid:durableId="968627443">
    <w:abstractNumId w:val="10"/>
  </w:num>
  <w:num w:numId="9" w16cid:durableId="3477001">
    <w:abstractNumId w:val="4"/>
  </w:num>
  <w:num w:numId="10" w16cid:durableId="108354538">
    <w:abstractNumId w:val="5"/>
  </w:num>
  <w:num w:numId="11" w16cid:durableId="70433024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2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2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0ASFTEwMzc0NTJR2l4NTi4sz8PJACk1oATdpzoywAAAA="/>
  </w:docVars>
  <w:rsids>
    <w:rsidRoot w:val="00A25D66"/>
    <w:rsid w:val="00020E36"/>
    <w:rsid w:val="00021A62"/>
    <w:rsid w:val="00023F04"/>
    <w:rsid w:val="000355AC"/>
    <w:rsid w:val="000450B0"/>
    <w:rsid w:val="00045C6C"/>
    <w:rsid w:val="00054A76"/>
    <w:rsid w:val="00064C2C"/>
    <w:rsid w:val="00080718"/>
    <w:rsid w:val="00080BD5"/>
    <w:rsid w:val="00086A26"/>
    <w:rsid w:val="00090409"/>
    <w:rsid w:val="0009684A"/>
    <w:rsid w:val="000C1F75"/>
    <w:rsid w:val="000C2D07"/>
    <w:rsid w:val="000E4527"/>
    <w:rsid w:val="00110AA8"/>
    <w:rsid w:val="00110F4D"/>
    <w:rsid w:val="00123749"/>
    <w:rsid w:val="001333FE"/>
    <w:rsid w:val="0014479C"/>
    <w:rsid w:val="0015158C"/>
    <w:rsid w:val="0015599C"/>
    <w:rsid w:val="00183E94"/>
    <w:rsid w:val="001B1AE7"/>
    <w:rsid w:val="001C23F3"/>
    <w:rsid w:val="001E741D"/>
    <w:rsid w:val="00210ADC"/>
    <w:rsid w:val="00213FEA"/>
    <w:rsid w:val="00222A56"/>
    <w:rsid w:val="00231DAA"/>
    <w:rsid w:val="002413EB"/>
    <w:rsid w:val="0025463A"/>
    <w:rsid w:val="00270513"/>
    <w:rsid w:val="002711D0"/>
    <w:rsid w:val="00287E1C"/>
    <w:rsid w:val="002B0BC5"/>
    <w:rsid w:val="002B2B1F"/>
    <w:rsid w:val="002D04B3"/>
    <w:rsid w:val="002D2396"/>
    <w:rsid w:val="002E147C"/>
    <w:rsid w:val="002F31B0"/>
    <w:rsid w:val="002F38ED"/>
    <w:rsid w:val="002F3E1B"/>
    <w:rsid w:val="00302F62"/>
    <w:rsid w:val="00313C25"/>
    <w:rsid w:val="0032070F"/>
    <w:rsid w:val="00333A99"/>
    <w:rsid w:val="003341E3"/>
    <w:rsid w:val="00346B66"/>
    <w:rsid w:val="00347685"/>
    <w:rsid w:val="00352F9D"/>
    <w:rsid w:val="00354C27"/>
    <w:rsid w:val="003569D2"/>
    <w:rsid w:val="00367D79"/>
    <w:rsid w:val="00370655"/>
    <w:rsid w:val="00374880"/>
    <w:rsid w:val="003845B3"/>
    <w:rsid w:val="0038775D"/>
    <w:rsid w:val="00390DCF"/>
    <w:rsid w:val="00391DE7"/>
    <w:rsid w:val="00396F78"/>
    <w:rsid w:val="003A1FDE"/>
    <w:rsid w:val="003A2C40"/>
    <w:rsid w:val="003A7DE5"/>
    <w:rsid w:val="003B13B5"/>
    <w:rsid w:val="003E07CF"/>
    <w:rsid w:val="003F10EC"/>
    <w:rsid w:val="004038DE"/>
    <w:rsid w:val="004143EA"/>
    <w:rsid w:val="00415F0E"/>
    <w:rsid w:val="0043754D"/>
    <w:rsid w:val="00454CD1"/>
    <w:rsid w:val="00472891"/>
    <w:rsid w:val="00486DEF"/>
    <w:rsid w:val="00492123"/>
    <w:rsid w:val="004B368E"/>
    <w:rsid w:val="004E2B5C"/>
    <w:rsid w:val="00515D3E"/>
    <w:rsid w:val="00517C88"/>
    <w:rsid w:val="00523266"/>
    <w:rsid w:val="00524AF0"/>
    <w:rsid w:val="00547727"/>
    <w:rsid w:val="005552B0"/>
    <w:rsid w:val="005565C1"/>
    <w:rsid w:val="005869AB"/>
    <w:rsid w:val="00590C14"/>
    <w:rsid w:val="0059245D"/>
    <w:rsid w:val="00594E22"/>
    <w:rsid w:val="005B051A"/>
    <w:rsid w:val="005B75D7"/>
    <w:rsid w:val="005C0555"/>
    <w:rsid w:val="005C67A7"/>
    <w:rsid w:val="005E3839"/>
    <w:rsid w:val="005E6E74"/>
    <w:rsid w:val="005F0E09"/>
    <w:rsid w:val="00611CD1"/>
    <w:rsid w:val="00641B1C"/>
    <w:rsid w:val="00641BFD"/>
    <w:rsid w:val="006445B1"/>
    <w:rsid w:val="00667978"/>
    <w:rsid w:val="006841D6"/>
    <w:rsid w:val="006A0A5A"/>
    <w:rsid w:val="006A79BB"/>
    <w:rsid w:val="006B678F"/>
    <w:rsid w:val="006C4237"/>
    <w:rsid w:val="006C5E86"/>
    <w:rsid w:val="006D71BF"/>
    <w:rsid w:val="006E04C1"/>
    <w:rsid w:val="006E7A4E"/>
    <w:rsid w:val="006F6904"/>
    <w:rsid w:val="006F6947"/>
    <w:rsid w:val="00702783"/>
    <w:rsid w:val="00703506"/>
    <w:rsid w:val="0070444C"/>
    <w:rsid w:val="00737E86"/>
    <w:rsid w:val="0074313D"/>
    <w:rsid w:val="00743DB7"/>
    <w:rsid w:val="00747921"/>
    <w:rsid w:val="0075203A"/>
    <w:rsid w:val="00760267"/>
    <w:rsid w:val="00786440"/>
    <w:rsid w:val="007948B0"/>
    <w:rsid w:val="007B2893"/>
    <w:rsid w:val="007B496B"/>
    <w:rsid w:val="007D4FF5"/>
    <w:rsid w:val="007E2E9F"/>
    <w:rsid w:val="007E5AEA"/>
    <w:rsid w:val="007E6A1A"/>
    <w:rsid w:val="007F4800"/>
    <w:rsid w:val="0080186E"/>
    <w:rsid w:val="00811304"/>
    <w:rsid w:val="00843971"/>
    <w:rsid w:val="0085536E"/>
    <w:rsid w:val="00856E1E"/>
    <w:rsid w:val="00862375"/>
    <w:rsid w:val="008754D1"/>
    <w:rsid w:val="008858CB"/>
    <w:rsid w:val="0088669B"/>
    <w:rsid w:val="00887DD5"/>
    <w:rsid w:val="008962CC"/>
    <w:rsid w:val="008A08EB"/>
    <w:rsid w:val="008A6446"/>
    <w:rsid w:val="008E4D54"/>
    <w:rsid w:val="009039EF"/>
    <w:rsid w:val="00910C7B"/>
    <w:rsid w:val="00922033"/>
    <w:rsid w:val="00931A06"/>
    <w:rsid w:val="00940E5E"/>
    <w:rsid w:val="0094761C"/>
    <w:rsid w:val="00954A33"/>
    <w:rsid w:val="00963E02"/>
    <w:rsid w:val="0096614E"/>
    <w:rsid w:val="009664E1"/>
    <w:rsid w:val="009758E4"/>
    <w:rsid w:val="00976B2D"/>
    <w:rsid w:val="009879FA"/>
    <w:rsid w:val="00996C0F"/>
    <w:rsid w:val="009A2547"/>
    <w:rsid w:val="009A296F"/>
    <w:rsid w:val="009A6ECD"/>
    <w:rsid w:val="009B4613"/>
    <w:rsid w:val="009B6636"/>
    <w:rsid w:val="009D1BFA"/>
    <w:rsid w:val="009D297C"/>
    <w:rsid w:val="009E745A"/>
    <w:rsid w:val="009E77B1"/>
    <w:rsid w:val="009F63CB"/>
    <w:rsid w:val="00A05201"/>
    <w:rsid w:val="00A25D66"/>
    <w:rsid w:val="00A3499B"/>
    <w:rsid w:val="00A52A48"/>
    <w:rsid w:val="00A57DAE"/>
    <w:rsid w:val="00A8203A"/>
    <w:rsid w:val="00A868DE"/>
    <w:rsid w:val="00AA6B5A"/>
    <w:rsid w:val="00AB1A1F"/>
    <w:rsid w:val="00AC08AB"/>
    <w:rsid w:val="00AC5FFE"/>
    <w:rsid w:val="00AD3C44"/>
    <w:rsid w:val="00AD6728"/>
    <w:rsid w:val="00AE542E"/>
    <w:rsid w:val="00AF0FCC"/>
    <w:rsid w:val="00B01888"/>
    <w:rsid w:val="00B10D3B"/>
    <w:rsid w:val="00B1526E"/>
    <w:rsid w:val="00B15FDB"/>
    <w:rsid w:val="00B16196"/>
    <w:rsid w:val="00B24FD2"/>
    <w:rsid w:val="00B33146"/>
    <w:rsid w:val="00B479B0"/>
    <w:rsid w:val="00B47EFE"/>
    <w:rsid w:val="00B7324E"/>
    <w:rsid w:val="00BA4C88"/>
    <w:rsid w:val="00BA6DC4"/>
    <w:rsid w:val="00BB65D2"/>
    <w:rsid w:val="00BF2C46"/>
    <w:rsid w:val="00BF3176"/>
    <w:rsid w:val="00BF54AF"/>
    <w:rsid w:val="00C16DBE"/>
    <w:rsid w:val="00C3639F"/>
    <w:rsid w:val="00C41B66"/>
    <w:rsid w:val="00C43C94"/>
    <w:rsid w:val="00C47407"/>
    <w:rsid w:val="00C57866"/>
    <w:rsid w:val="00C65ABE"/>
    <w:rsid w:val="00C73A89"/>
    <w:rsid w:val="00C85555"/>
    <w:rsid w:val="00CB0FFA"/>
    <w:rsid w:val="00CB236C"/>
    <w:rsid w:val="00CB6BDE"/>
    <w:rsid w:val="00CE18D2"/>
    <w:rsid w:val="00CE2FAB"/>
    <w:rsid w:val="00D04220"/>
    <w:rsid w:val="00D062E6"/>
    <w:rsid w:val="00D11D31"/>
    <w:rsid w:val="00D21513"/>
    <w:rsid w:val="00D30A71"/>
    <w:rsid w:val="00D32A43"/>
    <w:rsid w:val="00D462FC"/>
    <w:rsid w:val="00D60EB2"/>
    <w:rsid w:val="00D615BD"/>
    <w:rsid w:val="00D639FC"/>
    <w:rsid w:val="00DA28E0"/>
    <w:rsid w:val="00DC01E5"/>
    <w:rsid w:val="00DD2937"/>
    <w:rsid w:val="00DF2F06"/>
    <w:rsid w:val="00E00B3C"/>
    <w:rsid w:val="00E11E2C"/>
    <w:rsid w:val="00E1205E"/>
    <w:rsid w:val="00E32EB8"/>
    <w:rsid w:val="00E33BBC"/>
    <w:rsid w:val="00E5292A"/>
    <w:rsid w:val="00E53714"/>
    <w:rsid w:val="00E545E0"/>
    <w:rsid w:val="00E611D2"/>
    <w:rsid w:val="00E630E8"/>
    <w:rsid w:val="00E836BC"/>
    <w:rsid w:val="00E96E1D"/>
    <w:rsid w:val="00EC4E24"/>
    <w:rsid w:val="00ED6A2B"/>
    <w:rsid w:val="00EE70B9"/>
    <w:rsid w:val="00F05F49"/>
    <w:rsid w:val="00F0646E"/>
    <w:rsid w:val="00F07A5D"/>
    <w:rsid w:val="00F202B0"/>
    <w:rsid w:val="00F333CA"/>
    <w:rsid w:val="00F36D6D"/>
    <w:rsid w:val="00F66381"/>
    <w:rsid w:val="00F834B6"/>
    <w:rsid w:val="00F85851"/>
    <w:rsid w:val="00F93D35"/>
    <w:rsid w:val="00FB68EF"/>
    <w:rsid w:val="00FC1B4B"/>
    <w:rsid w:val="00FC6215"/>
    <w:rsid w:val="00FD5743"/>
    <w:rsid w:val="00FE68E1"/>
    <w:rsid w:val="07C8024E"/>
    <w:rsid w:val="110BD7AE"/>
    <w:rsid w:val="14380653"/>
    <w:rsid w:val="1ACE9F0F"/>
    <w:rsid w:val="20520B26"/>
    <w:rsid w:val="21E5F223"/>
    <w:rsid w:val="29D7DBAB"/>
    <w:rsid w:val="2B73AC0C"/>
    <w:rsid w:val="336C3EE1"/>
    <w:rsid w:val="4967C546"/>
    <w:rsid w:val="4DDA841E"/>
    <w:rsid w:val="53FC1B32"/>
    <w:rsid w:val="56295E02"/>
    <w:rsid w:val="59EF4E8E"/>
    <w:rsid w:val="5A9C2AE9"/>
    <w:rsid w:val="63C80F0A"/>
    <w:rsid w:val="64E1410D"/>
    <w:rsid w:val="6890FCEC"/>
    <w:rsid w:val="6988EB38"/>
    <w:rsid w:val="6B084D79"/>
    <w:rsid w:val="6D078F64"/>
    <w:rsid w:val="6DA626CF"/>
    <w:rsid w:val="706AB799"/>
    <w:rsid w:val="76C4E0AA"/>
    <w:rsid w:val="774F8630"/>
    <w:rsid w:val="77CC58B6"/>
    <w:rsid w:val="7F0760FC"/>
    <w:rsid w:val="7FD17E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2"/>
    </o:shapelayout>
  </w:shapeDefaults>
  <w:decimalSymbol w:val="."/>
  <w:listSeparator w:val=","/>
  <w14:docId w14:val="60D93E78"/>
  <w15:docId w15:val="{4EED5377-6AF0-454E-B1F2-1CDC5F3D57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  <w:bCs/>
      <w:sz w:val="28"/>
    </w:rPr>
  </w:style>
  <w:style w:type="paragraph" w:styleId="Header">
    <w:name w:val="header"/>
    <w:basedOn w:val="Normal"/>
    <w:link w:val="HeaderChar"/>
    <w:uiPriority w:val="99"/>
    <w:unhideWhenUsed/>
    <w:rsid w:val="000C2D07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0C2D07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0C2D07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0C2D07"/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C2D07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0C2D0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7789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27c6a014-0d5f-4da5-b12b-c5b4eb1e4d4c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77E4C1B634CBA4A937E329FFA63B279" ma:contentTypeVersion="15" ma:contentTypeDescription="Create a new document." ma:contentTypeScope="" ma:versionID="719968c758cc074ab4bb597bb372c711">
  <xsd:schema xmlns:xsd="http://www.w3.org/2001/XMLSchema" xmlns:xs="http://www.w3.org/2001/XMLSchema" xmlns:p="http://schemas.microsoft.com/office/2006/metadata/properties" xmlns:ns3="27c6a014-0d5f-4da5-b12b-c5b4eb1e4d4c" xmlns:ns4="658301a5-6387-4502-bc7d-1bb151f94ef2" targetNamespace="http://schemas.microsoft.com/office/2006/metadata/properties" ma:root="true" ma:fieldsID="b07fcb333a3ed3ad0dcdbebcd8ab27df" ns3:_="" ns4:_="">
    <xsd:import namespace="27c6a014-0d5f-4da5-b12b-c5b4eb1e4d4c"/>
    <xsd:import namespace="658301a5-6387-4502-bc7d-1bb151f94ef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LengthInSeconds" minOccurs="0"/>
                <xsd:element ref="ns3:_activity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c6a014-0d5f-4da5-b12b-c5b4eb1e4d4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1" nillable="true" ma:displayName="_activity" ma:hidden="true" ma:internalName="_activity">
      <xsd:simpleType>
        <xsd:restriction base="dms:Note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8301a5-6387-4502-bc7d-1bb151f94ef2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4E646C3-29FA-4E7A-B404-0440E5C2A8B8}">
  <ds:schemaRefs>
    <ds:schemaRef ds:uri="http://schemas.microsoft.com/office/2006/metadata/properties"/>
    <ds:schemaRef ds:uri="http://schemas.microsoft.com/office/infopath/2007/PartnerControls"/>
    <ds:schemaRef ds:uri="27c6a014-0d5f-4da5-b12b-c5b4eb1e4d4c"/>
  </ds:schemaRefs>
</ds:datastoreItem>
</file>

<file path=customXml/itemProps2.xml><?xml version="1.0" encoding="utf-8"?>
<ds:datastoreItem xmlns:ds="http://schemas.openxmlformats.org/officeDocument/2006/customXml" ds:itemID="{588E49D5-9867-4F3D-87F4-DC47C7525C5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EE982F1-A1D3-4D9B-B4E0-8CD5C1D558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7c6a014-0d5f-4da5-b12b-c5b4eb1e4d4c"/>
    <ds:schemaRef ds:uri="658301a5-6387-4502-bc7d-1bb151f94e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6</TotalTime>
  <Pages>1</Pages>
  <Words>102</Words>
  <Characters>596</Characters>
  <Application>Microsoft Office Word</Application>
  <DocSecurity>0</DocSecurity>
  <Lines>19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fizah.Khan@nottingham.edu.my</dc:creator>
  <cp:keywords/>
  <dc:description/>
  <cp:lastModifiedBy>Koay Xian Cong</cp:lastModifiedBy>
  <cp:revision>1</cp:revision>
  <dcterms:created xsi:type="dcterms:W3CDTF">2023-11-23T08:16:00Z</dcterms:created>
  <dcterms:modified xsi:type="dcterms:W3CDTF">2024-03-18T04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77E4C1B634CBA4A937E329FFA63B279</vt:lpwstr>
  </property>
  <property fmtid="{D5CDD505-2E9C-101B-9397-08002B2CF9AE}" pid="3" name="GrammarlyDocumentId">
    <vt:lpwstr>0df92d4630125b4b65b37685c1db181aeaf3d05efa6634c2343d906a3cce62a4</vt:lpwstr>
  </property>
</Properties>
</file>